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6F" w:rsidRDefault="003A1333" w:rsidP="006F3D17">
      <w:pPr>
        <w:spacing w:before="55"/>
        <w:ind w:left="3992" w:right="2353" w:hanging="1638"/>
        <w:jc w:val="center"/>
        <w:rPr>
          <w:rFonts w:ascii="Times New Roman" w:eastAsia="Times New Roman" w:hAnsi="Times New Roman" w:cs="Times New Roman"/>
          <w:b/>
          <w:bCs/>
          <w:spacing w:val="-1"/>
          <w:sz w:val="15"/>
          <w:szCs w:val="15"/>
        </w:rPr>
      </w:pPr>
      <w:r>
        <w:rPr>
          <w:rFonts w:ascii="Times New Roman" w:eastAsia="Times New Roman" w:hAnsi="Times New Roman" w:cs="Times New Roman"/>
          <w:b/>
          <w:bCs/>
          <w:sz w:val="15"/>
          <w:szCs w:val="15"/>
        </w:rPr>
        <w:t xml:space="preserve">SOSYOLOJİ </w:t>
      </w:r>
      <w:r w:rsidR="00A40513" w:rsidRPr="004B571A">
        <w:rPr>
          <w:rFonts w:ascii="Times New Roman" w:eastAsia="Times New Roman" w:hAnsi="Times New Roman" w:cs="Times New Roman"/>
          <w:b/>
          <w:bCs/>
          <w:sz w:val="15"/>
          <w:szCs w:val="15"/>
        </w:rPr>
        <w:t>BÖLÜMÜ 202</w:t>
      </w:r>
      <w:r w:rsidR="00B114F6">
        <w:rPr>
          <w:rFonts w:ascii="Times New Roman" w:eastAsia="Times New Roman" w:hAnsi="Times New Roman" w:cs="Times New Roman"/>
          <w:b/>
          <w:bCs/>
          <w:sz w:val="15"/>
          <w:szCs w:val="15"/>
        </w:rPr>
        <w:t>3</w:t>
      </w:r>
      <w:r w:rsidR="00A40513" w:rsidRPr="004B571A">
        <w:rPr>
          <w:rFonts w:ascii="Times New Roman" w:eastAsia="Times New Roman" w:hAnsi="Times New Roman" w:cs="Times New Roman"/>
          <w:b/>
          <w:bCs/>
          <w:sz w:val="15"/>
          <w:szCs w:val="15"/>
        </w:rPr>
        <w:t>-202</w:t>
      </w:r>
      <w:r w:rsidR="00B114F6">
        <w:rPr>
          <w:rFonts w:ascii="Times New Roman" w:eastAsia="Times New Roman" w:hAnsi="Times New Roman" w:cs="Times New Roman"/>
          <w:b/>
          <w:bCs/>
          <w:sz w:val="15"/>
          <w:szCs w:val="15"/>
        </w:rPr>
        <w:t>4</w:t>
      </w:r>
      <w:r w:rsidR="00A40513" w:rsidRPr="004B571A">
        <w:rPr>
          <w:rFonts w:ascii="Times New Roman" w:eastAsia="Times New Roman" w:hAnsi="Times New Roman" w:cs="Times New Roman"/>
          <w:b/>
          <w:bCs/>
          <w:sz w:val="15"/>
          <w:szCs w:val="15"/>
        </w:rPr>
        <w:t xml:space="preserve"> </w:t>
      </w:r>
      <w:r w:rsidR="00A40513" w:rsidRPr="004B571A">
        <w:rPr>
          <w:rFonts w:ascii="Times New Roman" w:eastAsia="Times New Roman" w:hAnsi="Times New Roman" w:cs="Times New Roman"/>
          <w:b/>
          <w:bCs/>
          <w:spacing w:val="-1"/>
          <w:sz w:val="15"/>
          <w:szCs w:val="15"/>
        </w:rPr>
        <w:t>EĞİTİM/ÖĞRETİM</w:t>
      </w:r>
      <w:r w:rsidR="00A40513" w:rsidRPr="004B571A">
        <w:rPr>
          <w:rFonts w:ascii="Times New Roman" w:eastAsia="Times New Roman" w:hAnsi="Times New Roman" w:cs="Times New Roman"/>
          <w:b/>
          <w:bCs/>
          <w:sz w:val="15"/>
          <w:szCs w:val="15"/>
        </w:rPr>
        <w:t xml:space="preserve"> </w:t>
      </w:r>
      <w:r w:rsidR="00A40513" w:rsidRPr="004B571A">
        <w:rPr>
          <w:rFonts w:ascii="Times New Roman" w:eastAsia="Times New Roman" w:hAnsi="Times New Roman" w:cs="Times New Roman"/>
          <w:b/>
          <w:bCs/>
          <w:spacing w:val="-1"/>
          <w:sz w:val="15"/>
          <w:szCs w:val="15"/>
        </w:rPr>
        <w:t>YILI</w:t>
      </w:r>
      <w:r w:rsidR="00A40513" w:rsidRPr="004B571A">
        <w:rPr>
          <w:rFonts w:ascii="Times New Roman" w:eastAsia="Times New Roman" w:hAnsi="Times New Roman" w:cs="Times New Roman"/>
          <w:b/>
          <w:bCs/>
          <w:spacing w:val="26"/>
          <w:sz w:val="15"/>
          <w:szCs w:val="15"/>
        </w:rPr>
        <w:t xml:space="preserve"> </w:t>
      </w:r>
      <w:r w:rsidR="00487465">
        <w:rPr>
          <w:rFonts w:ascii="Times New Roman" w:eastAsia="Times New Roman" w:hAnsi="Times New Roman" w:cs="Times New Roman"/>
          <w:b/>
          <w:bCs/>
          <w:sz w:val="15"/>
          <w:szCs w:val="15"/>
        </w:rPr>
        <w:t>GÜZ</w:t>
      </w:r>
      <w:r w:rsidR="00A40513" w:rsidRPr="004B571A">
        <w:rPr>
          <w:rFonts w:ascii="Times New Roman" w:eastAsia="Times New Roman" w:hAnsi="Times New Roman" w:cs="Times New Roman"/>
          <w:b/>
          <w:bCs/>
          <w:spacing w:val="-2"/>
          <w:sz w:val="15"/>
          <w:szCs w:val="15"/>
        </w:rPr>
        <w:t xml:space="preserve"> </w:t>
      </w:r>
      <w:r w:rsidR="00A40513" w:rsidRPr="004B571A">
        <w:rPr>
          <w:rFonts w:ascii="Times New Roman" w:eastAsia="Times New Roman" w:hAnsi="Times New Roman" w:cs="Times New Roman"/>
          <w:b/>
          <w:bCs/>
          <w:spacing w:val="-1"/>
          <w:sz w:val="15"/>
          <w:szCs w:val="15"/>
        </w:rPr>
        <w:t>YARIYILI</w:t>
      </w:r>
    </w:p>
    <w:p w:rsidR="00B948C8" w:rsidRPr="004B571A" w:rsidRDefault="00241CDB" w:rsidP="004C274B">
      <w:pPr>
        <w:spacing w:before="55"/>
        <w:ind w:left="3992" w:right="2353" w:hanging="1638"/>
        <w:jc w:val="center"/>
        <w:rPr>
          <w:rFonts w:ascii="Times New Roman" w:eastAsia="Times New Roman" w:hAnsi="Times New Roman" w:cs="Times New Roman"/>
          <w:sz w:val="15"/>
          <w:szCs w:val="15"/>
        </w:rPr>
      </w:pPr>
      <w:r>
        <w:rPr>
          <w:rFonts w:ascii="Times New Roman" w:eastAsia="Times New Roman" w:hAnsi="Times New Roman" w:cs="Times New Roman"/>
          <w:b/>
          <w:bCs/>
          <w:sz w:val="15"/>
          <w:szCs w:val="15"/>
        </w:rPr>
        <w:t>BÜTÜNLEME</w:t>
      </w:r>
      <w:r w:rsidR="00A40513" w:rsidRPr="004B571A">
        <w:rPr>
          <w:rFonts w:ascii="Times New Roman" w:eastAsia="Times New Roman" w:hAnsi="Times New Roman" w:cs="Times New Roman"/>
          <w:b/>
          <w:bCs/>
          <w:spacing w:val="-1"/>
          <w:sz w:val="15"/>
          <w:szCs w:val="15"/>
        </w:rPr>
        <w:t xml:space="preserve"> SINAV </w:t>
      </w:r>
      <w:r w:rsidR="00A40513" w:rsidRPr="004B571A">
        <w:rPr>
          <w:rFonts w:ascii="Times New Roman" w:eastAsia="Times New Roman" w:hAnsi="Times New Roman" w:cs="Times New Roman"/>
          <w:b/>
          <w:bCs/>
          <w:sz w:val="15"/>
          <w:szCs w:val="15"/>
        </w:rPr>
        <w:t>PROGRAMI</w:t>
      </w:r>
    </w:p>
    <w:p w:rsidR="00B948C8" w:rsidRPr="004B571A" w:rsidRDefault="00B948C8">
      <w:pPr>
        <w:spacing w:before="8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tbl>
      <w:tblPr>
        <w:tblStyle w:val="TableNormal"/>
        <w:tblW w:w="11114" w:type="dxa"/>
        <w:tblInd w:w="100" w:type="dxa"/>
        <w:tblLayout w:type="fixed"/>
        <w:tblLook w:val="01E0" w:firstRow="1" w:lastRow="1" w:firstColumn="1" w:lastColumn="1" w:noHBand="0" w:noVBand="0"/>
      </w:tblPr>
      <w:tblGrid>
        <w:gridCol w:w="1445"/>
        <w:gridCol w:w="608"/>
        <w:gridCol w:w="426"/>
        <w:gridCol w:w="2651"/>
        <w:gridCol w:w="3119"/>
        <w:gridCol w:w="1022"/>
        <w:gridCol w:w="1843"/>
      </w:tblGrid>
      <w:tr w:rsidR="00B90F6C" w:rsidRPr="004B571A" w:rsidTr="00EA19D0">
        <w:trPr>
          <w:trHeight w:hRule="exact" w:val="986"/>
        </w:trPr>
        <w:tc>
          <w:tcPr>
            <w:tcW w:w="1445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B90F6C" w:rsidRPr="00B90F6C" w:rsidRDefault="00B90F6C" w:rsidP="00B90F6C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B90F6C" w:rsidRPr="00B90F6C" w:rsidRDefault="00B90F6C" w:rsidP="00B90F6C">
            <w:pPr>
              <w:pStyle w:val="TableParagraph"/>
              <w:ind w:left="375" w:right="372"/>
              <w:jc w:val="center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B90F6C">
              <w:rPr>
                <w:rFonts w:ascii="Times New Roman" w:hAnsi="Times New Roman" w:cs="Times New Roman"/>
                <w:b/>
                <w:sz w:val="15"/>
                <w:szCs w:val="15"/>
              </w:rPr>
              <w:t xml:space="preserve">GÜNLER </w:t>
            </w:r>
            <w:r w:rsidRPr="00B90F6C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>VE</w:t>
            </w:r>
            <w:r w:rsidRPr="00B90F6C">
              <w:rPr>
                <w:rFonts w:ascii="Times New Roman" w:hAnsi="Times New Roman" w:cs="Times New Roman"/>
                <w:b/>
                <w:spacing w:val="19"/>
                <w:sz w:val="15"/>
                <w:szCs w:val="15"/>
              </w:rPr>
              <w:t xml:space="preserve"> </w:t>
            </w:r>
            <w:r w:rsidRPr="00B90F6C">
              <w:rPr>
                <w:rFonts w:ascii="Times New Roman" w:hAnsi="Times New Roman" w:cs="Times New Roman"/>
                <w:b/>
                <w:sz w:val="15"/>
                <w:szCs w:val="15"/>
              </w:rPr>
              <w:t>TARİH</w:t>
            </w:r>
          </w:p>
        </w:tc>
        <w:tc>
          <w:tcPr>
            <w:tcW w:w="608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</w:tcPr>
          <w:p w:rsidR="00B90F6C" w:rsidRPr="00B90F6C" w:rsidRDefault="00B90F6C" w:rsidP="00B90F6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B90F6C" w:rsidRPr="00B90F6C" w:rsidRDefault="00B90F6C" w:rsidP="00B90F6C">
            <w:pPr>
              <w:pStyle w:val="TableParagraph"/>
              <w:spacing w:before="80"/>
              <w:ind w:left="14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B90F6C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>SAATLER</w:t>
            </w:r>
          </w:p>
        </w:tc>
        <w:tc>
          <w:tcPr>
            <w:tcW w:w="426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</w:tcPr>
          <w:p w:rsidR="00B90F6C" w:rsidRPr="00B90F6C" w:rsidRDefault="00B90F6C" w:rsidP="00B90F6C">
            <w:pPr>
              <w:pStyle w:val="TableParagraph"/>
              <w:spacing w:before="117"/>
              <w:ind w:left="139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B90F6C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>SINIFLAR</w:t>
            </w:r>
          </w:p>
        </w:tc>
        <w:tc>
          <w:tcPr>
            <w:tcW w:w="2651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B90F6C" w:rsidRDefault="00B90F6C" w:rsidP="006B137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B90F6C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>DERSLER</w:t>
            </w:r>
          </w:p>
        </w:tc>
        <w:tc>
          <w:tcPr>
            <w:tcW w:w="3119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B90F6C" w:rsidRDefault="00B90F6C" w:rsidP="006B137B">
            <w:pPr>
              <w:jc w:val="center"/>
              <w:rPr>
                <w:b/>
                <w:sz w:val="15"/>
                <w:szCs w:val="15"/>
              </w:rPr>
            </w:pPr>
            <w:r w:rsidRPr="00B90F6C">
              <w:rPr>
                <w:b/>
                <w:sz w:val="15"/>
                <w:szCs w:val="15"/>
              </w:rPr>
              <w:t>DERSİN SORUMLU</w:t>
            </w:r>
          </w:p>
          <w:p w:rsidR="00B90F6C" w:rsidRPr="00B90F6C" w:rsidRDefault="00B90F6C" w:rsidP="006B137B">
            <w:pPr>
              <w:jc w:val="center"/>
              <w:rPr>
                <w:b/>
                <w:sz w:val="15"/>
                <w:szCs w:val="15"/>
              </w:rPr>
            </w:pPr>
            <w:r w:rsidRPr="00B90F6C">
              <w:rPr>
                <w:b/>
                <w:sz w:val="15"/>
                <w:szCs w:val="15"/>
              </w:rPr>
              <w:t>ÖĞRETİM ELEMANI</w:t>
            </w:r>
          </w:p>
        </w:tc>
        <w:tc>
          <w:tcPr>
            <w:tcW w:w="1022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B90F6C" w:rsidRDefault="006B137B" w:rsidP="006B137B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sz w:val="15"/>
                <w:szCs w:val="15"/>
              </w:rPr>
              <w:t>SINAV SALONU</w:t>
            </w:r>
          </w:p>
        </w:tc>
        <w:tc>
          <w:tcPr>
            <w:tcW w:w="1843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B90F6C" w:rsidRDefault="006B137B" w:rsidP="006B137B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sz w:val="15"/>
                <w:szCs w:val="15"/>
              </w:rPr>
              <w:t>GÖZETMEN</w:t>
            </w:r>
          </w:p>
        </w:tc>
      </w:tr>
      <w:tr w:rsidR="0013331A" w:rsidRPr="004B571A" w:rsidTr="0013331A">
        <w:trPr>
          <w:trHeight w:hRule="exact" w:val="245"/>
        </w:trPr>
        <w:tc>
          <w:tcPr>
            <w:tcW w:w="1445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13331A" w:rsidRPr="004B571A" w:rsidRDefault="0013331A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13331A" w:rsidRPr="004B571A" w:rsidRDefault="0013331A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13331A" w:rsidRPr="004B571A" w:rsidRDefault="0013331A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13331A" w:rsidRPr="004B571A" w:rsidRDefault="0013331A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13331A" w:rsidRPr="004B571A" w:rsidRDefault="0013331A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13331A" w:rsidRPr="004B571A" w:rsidRDefault="0013331A" w:rsidP="002E68BD">
            <w:pPr>
              <w:pStyle w:val="TableParagraph"/>
              <w:ind w:left="245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PAZARTESİ</w:t>
            </w:r>
          </w:p>
          <w:p w:rsidR="0013331A" w:rsidRPr="004B571A" w:rsidRDefault="0013331A" w:rsidP="0048746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05.02.2024</w:t>
            </w:r>
          </w:p>
          <w:p w:rsidR="0013331A" w:rsidRPr="004B571A" w:rsidRDefault="0013331A" w:rsidP="0013331A">
            <w:pPr>
              <w:tabs>
                <w:tab w:val="left" w:pos="1230"/>
              </w:tabs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ab/>
            </w:r>
          </w:p>
        </w:tc>
        <w:tc>
          <w:tcPr>
            <w:tcW w:w="608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13331A" w:rsidRPr="004B571A" w:rsidRDefault="0013331A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09:00</w:t>
            </w:r>
          </w:p>
        </w:tc>
        <w:tc>
          <w:tcPr>
            <w:tcW w:w="4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3331A" w:rsidRPr="00EA19D0" w:rsidRDefault="0013331A" w:rsidP="006F3D17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3331A" w:rsidRPr="00EA19D0" w:rsidRDefault="0013331A" w:rsidP="0013331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3331A" w:rsidRPr="00EA19D0" w:rsidRDefault="0013331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3331A" w:rsidRPr="00EA19D0" w:rsidRDefault="0013331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13331A" w:rsidRPr="00EA19D0" w:rsidRDefault="0013331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BF6508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0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al Antropoloj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Öğr. Üyesi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Ümüt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Emrah KURT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1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910E7F" w:rsidRPr="004B571A" w:rsidTr="00096B1D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910E7F" w:rsidRPr="004B571A" w:rsidRDefault="00910E7F" w:rsidP="00910E7F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4B571A" w:rsidRDefault="00910E7F" w:rsidP="00910E7F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2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Modern Siyasi Düşünce Tarih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Songül A. AYKAÇ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3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4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3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ürkiye’de Sosyoloji Tarih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Ahmet A. KOYUNCU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5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6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Felsefe Tarihi 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Fatma DORE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7:00</w:t>
            </w: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al Demograf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Aslıhan AKKOÇ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12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8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4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eni Toplumsal Hareketler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Aslıhan AKKOÇ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Toker </w:t>
            </w:r>
          </w:p>
        </w:tc>
      </w:tr>
      <w:tr w:rsidR="005D045C" w:rsidRPr="004B571A" w:rsidTr="0013331A">
        <w:trPr>
          <w:trHeight w:hRule="exact" w:val="605"/>
        </w:trPr>
        <w:tc>
          <w:tcPr>
            <w:tcW w:w="1445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5D045C" w:rsidRPr="004B571A" w:rsidRDefault="005D045C" w:rsidP="005D045C">
            <w:pPr>
              <w:tabs>
                <w:tab w:val="left" w:pos="123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5D045C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9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ğitimd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lçm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ğerlendirme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Üyes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. Sami KOYUNCU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nlin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5D045C" w:rsidRPr="004B571A" w:rsidTr="00864EB2">
        <w:trPr>
          <w:trHeight w:hRule="exact" w:val="202"/>
        </w:trPr>
        <w:tc>
          <w:tcPr>
            <w:tcW w:w="1445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ind w:left="336" w:right="336" w:firstLine="79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>SALI</w:t>
            </w:r>
            <w:r w:rsidRPr="004B571A">
              <w:rPr>
                <w:rFonts w:ascii="Times New Roman" w:hAnsi="Times New Roman" w:cs="Times New Roman"/>
                <w:b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06.02.2024</w:t>
            </w:r>
          </w:p>
        </w:tc>
        <w:tc>
          <w:tcPr>
            <w:tcW w:w="608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09:00</w:t>
            </w:r>
          </w:p>
        </w:tc>
        <w:tc>
          <w:tcPr>
            <w:tcW w:w="4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ünya Tarihi I</w:t>
            </w:r>
          </w:p>
        </w:tc>
        <w:tc>
          <w:tcPr>
            <w:tcW w:w="311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r. Öğr. Üyesi Songül A. AYKAÇ</w:t>
            </w:r>
          </w:p>
        </w:tc>
        <w:tc>
          <w:tcPr>
            <w:tcW w:w="102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Toker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0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4F19D6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1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>1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Psikolojiye Giriş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rş. Grv. Dr. Koray AKKUŞ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mfi 5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7D59ED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2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3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Klasik Sosyoloji Teorileri 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Mehmet ERKOL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4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3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inema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Arş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Grv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Dr. Serhat TOKER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5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>4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Küreselleşme ve Kimlik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Songül A. AYKAÇ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6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7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3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al Psikoloj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Onur Cem DOĞRU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Toker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8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9:00</w:t>
            </w:r>
          </w:p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9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etim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nolojileri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Erhan ÜNAL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nline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BC6DE4">
        <w:trPr>
          <w:trHeight w:hRule="exact" w:val="202"/>
        </w:trPr>
        <w:tc>
          <w:tcPr>
            <w:tcW w:w="1445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ind w:left="24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ÇARŞAMBA</w:t>
            </w:r>
          </w:p>
          <w:p w:rsidR="005D045C" w:rsidRPr="004B571A" w:rsidRDefault="005D045C" w:rsidP="005D045C">
            <w:pPr>
              <w:pStyle w:val="TableParagraph"/>
              <w:ind w:left="33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07.02.2024</w:t>
            </w:r>
          </w:p>
        </w:tc>
        <w:tc>
          <w:tcPr>
            <w:tcW w:w="608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09:00</w:t>
            </w:r>
          </w:p>
        </w:tc>
        <w:tc>
          <w:tcPr>
            <w:tcW w:w="4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4A1F5A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A1F5A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54570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Klasik Sosyoloji Metinleri</w:t>
            </w:r>
          </w:p>
        </w:tc>
        <w:tc>
          <w:tcPr>
            <w:tcW w:w="311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54570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rş. Grv. Dr. Serhat TOKER</w:t>
            </w:r>
          </w:p>
        </w:tc>
        <w:tc>
          <w:tcPr>
            <w:tcW w:w="102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54570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mfi 5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0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1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olojiye Giriş 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Ahmet A. KOYUNCU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5D045C" w:rsidRPr="00EA19D0" w:rsidRDefault="0036321B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2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3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Kültür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r. Öğr. Üyesi Salim DANIŞ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4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ürk Dili I</w:t>
            </w:r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YÖS </w:t>
            </w:r>
            <w:proofErr w:type="spellStart"/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ğrencileri</w:t>
            </w:r>
            <w:proofErr w:type="spellEnd"/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)</w:t>
            </w:r>
          </w:p>
        </w:tc>
        <w:tc>
          <w:tcPr>
            <w:tcW w:w="598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ınavla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ktisad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dar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limle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kültesi’nd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apılacaktı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5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>Atatürk</w:t>
            </w:r>
            <w:r w:rsidRPr="00EA19D0">
              <w:rPr>
                <w:rFonts w:ascii="Times New Roman" w:hAnsi="Times New Roman" w:cs="Times New Roman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>İlkeler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kılap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arih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YÖS </w:t>
            </w:r>
            <w:proofErr w:type="spellStart"/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ğrencileri</w:t>
            </w:r>
            <w:proofErr w:type="spellEnd"/>
            <w:r w:rsidRPr="00EA19D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)</w:t>
            </w:r>
          </w:p>
        </w:tc>
        <w:tc>
          <w:tcPr>
            <w:tcW w:w="598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ınavla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ktisad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dar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limle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kültesi’nd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apılacaktı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6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ürk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Dili 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Üyes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udret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AVAŞ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ykut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7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>Atatürk</w:t>
            </w:r>
            <w:r w:rsidRPr="00EA19D0">
              <w:rPr>
                <w:rFonts w:ascii="Times New Roman" w:hAnsi="Times New Roman" w:cs="Times New Roman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>İlkeler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kılap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arih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Üyes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yşe AYDIN- 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Yurt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8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4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Çalışma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r. Öğr. Üyesi Salim DANIŞ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Toker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</w:t>
            </w: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9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ğitim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Üyes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es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EPE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nline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auto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5D045C">
        <w:trPr>
          <w:trHeight w:hRule="exact" w:val="503"/>
        </w:trPr>
        <w:tc>
          <w:tcPr>
            <w:tcW w:w="1445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ind w:left="26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PERŞEMBE</w:t>
            </w:r>
          </w:p>
          <w:p w:rsidR="005D045C" w:rsidRPr="004B571A" w:rsidRDefault="005D045C" w:rsidP="005D045C">
            <w:pPr>
              <w:pStyle w:val="TableParagraph"/>
              <w:ind w:left="336" w:right="33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08.02.2024</w:t>
            </w:r>
          </w:p>
        </w:tc>
        <w:tc>
          <w:tcPr>
            <w:tcW w:w="60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5D045C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b/>
                <w:sz w:val="15"/>
                <w:szCs w:val="15"/>
              </w:rPr>
            </w:pPr>
            <w:r w:rsidRPr="005D045C">
              <w:rPr>
                <w:rFonts w:ascii="Times New Roman" w:eastAsia="Times New Roman" w:hAnsi="Times New Roman" w:cs="Times New Roman"/>
                <w:b/>
                <w:sz w:val="15"/>
                <w:szCs w:val="15"/>
              </w:rPr>
              <w:t>09:00</w:t>
            </w:r>
          </w:p>
        </w:tc>
        <w:tc>
          <w:tcPr>
            <w:tcW w:w="4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3 </w:t>
            </w:r>
          </w:p>
        </w:tc>
        <w:tc>
          <w:tcPr>
            <w:tcW w:w="265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olojide Araştırma ve İstatistik</w:t>
            </w:r>
          </w:p>
        </w:tc>
        <w:tc>
          <w:tcPr>
            <w:tcW w:w="311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rş. Grv. Dr. Serhat TOKER</w:t>
            </w:r>
          </w:p>
        </w:tc>
        <w:tc>
          <w:tcPr>
            <w:tcW w:w="102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0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4A1F5A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545707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545707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1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abancı Dil I (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İng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)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Grv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Hande YAĞCIOĞLU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2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10E7F" w:rsidRPr="004B571A" w:rsidTr="00D82FC2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910E7F" w:rsidRPr="004B571A" w:rsidRDefault="00910E7F" w:rsidP="00910E7F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4B571A" w:rsidRDefault="00910E7F" w:rsidP="00910E7F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3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ile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Prof. Dr. Hüseyin KOÇAK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910E7F" w:rsidRPr="004B571A" w:rsidTr="00CC7FAC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910E7F" w:rsidRPr="004B571A" w:rsidRDefault="00910E7F" w:rsidP="00910E7F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0E7F" w:rsidRPr="004B571A" w:rsidRDefault="00910E7F" w:rsidP="00910E7F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4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10E7F" w:rsidRPr="00EA19D0" w:rsidRDefault="00910E7F" w:rsidP="00910E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910E7F" w:rsidRPr="00EA19D0" w:rsidRDefault="00910E7F" w:rsidP="00910E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5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4 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al Bilimler ve Mantık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Fatma DORE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Yurt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6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4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aşlılık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. Üyesi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İlteriş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YILDIRIM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7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bookmarkStart w:id="0" w:name="_GoBack"/>
            <w:bookmarkEnd w:id="0"/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8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>4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Nitel Araştırma Teknikler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Osman METİN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/>
            <w:tcBorders>
              <w:left w:val="single" w:sz="12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</w:t>
            </w: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9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hberlik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zel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ğitim</w:t>
            </w:r>
            <w:proofErr w:type="spellEnd"/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Üyesi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es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AĞAR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nline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5D045C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D045C" w:rsidRPr="004B571A" w:rsidTr="0013331A">
        <w:trPr>
          <w:trHeight w:hRule="exact" w:val="202"/>
        </w:trPr>
        <w:tc>
          <w:tcPr>
            <w:tcW w:w="144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sz w:val="15"/>
                <w:szCs w:val="15"/>
              </w:rPr>
            </w:pPr>
          </w:p>
          <w:p w:rsidR="005D045C" w:rsidRPr="004B571A" w:rsidRDefault="005D045C" w:rsidP="005D045C">
            <w:pPr>
              <w:pStyle w:val="TableParagraph"/>
              <w:ind w:left="336"/>
              <w:jc w:val="both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87465">
              <w:rPr>
                <w:rFonts w:ascii="Times New Roman" w:hAnsi="Times New Roman" w:cs="Times New Roman"/>
                <w:b/>
                <w:spacing w:val="-1"/>
                <w:sz w:val="15"/>
                <w:szCs w:val="15"/>
              </w:rPr>
              <w:t xml:space="preserve">  CUMA</w:t>
            </w:r>
            <w:r w:rsidRPr="00487465">
              <w:rPr>
                <w:rFonts w:ascii="Times New Roman" w:hAnsi="Times New Roman" w:cs="Times New Roman"/>
                <w:b/>
                <w:spacing w:val="19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09.02.2024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09:0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1 </w:t>
            </w:r>
          </w:p>
        </w:tc>
        <w:tc>
          <w:tcPr>
            <w:tcW w:w="265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Felsefeye Giriş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Bedir SALA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0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pStyle w:val="TableParagrap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plumsal Tabakalaşma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oç. Dr. Bedir SALA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1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al Bilimler Metod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Osman METİN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,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2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3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>3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Çağdaş Sosyoloji Teorileri </w:t>
            </w: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Dr. </w:t>
            </w:r>
            <w:proofErr w:type="spellStart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</w:t>
            </w:r>
            <w:proofErr w:type="spellEnd"/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Üyesi Mahmut ERDİL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Yur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4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5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2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syolojinin Temel Kavramları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Dr. Öğr. Üyesi. Songül A. AYKAÇ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Aykut</w:t>
            </w: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6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osyoloji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emineri</w:t>
            </w:r>
            <w:proofErr w:type="spellEnd"/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üm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Öğretim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Üyeleri</w:t>
            </w:r>
            <w:proofErr w:type="spellEnd"/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. Ü. O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  <w:r w:rsidRPr="004B571A">
              <w:rPr>
                <w:rFonts w:ascii="Times New Roman" w:hAnsi="Times New Roman" w:cs="Times New Roman"/>
                <w:b/>
                <w:sz w:val="15"/>
                <w:szCs w:val="15"/>
              </w:rPr>
              <w:t>17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4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İhtisas</w:t>
            </w:r>
            <w:proofErr w:type="spellEnd"/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İhtisas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emineri</w:t>
            </w:r>
            <w:proofErr w:type="spellEnd"/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üm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Öğretim</w:t>
            </w:r>
            <w:proofErr w:type="spellEnd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A19D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Üyeleri</w:t>
            </w:r>
            <w:proofErr w:type="spellEnd"/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. Ü. O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D045C" w:rsidRPr="004B571A" w:rsidTr="00EA19D0">
        <w:trPr>
          <w:trHeight w:hRule="exact" w:val="202"/>
        </w:trPr>
        <w:tc>
          <w:tcPr>
            <w:tcW w:w="1445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5D045C" w:rsidRPr="004B571A" w:rsidRDefault="005D045C" w:rsidP="005D045C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4B571A" w:rsidRDefault="005D045C" w:rsidP="005D045C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</w:rPr>
              <w:t>18:00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18"/>
                <w:szCs w:val="15"/>
                <w:lang w:val="tr-TR"/>
              </w:rPr>
              <w:t xml:space="preserve">4 </w:t>
            </w:r>
          </w:p>
        </w:tc>
        <w:tc>
          <w:tcPr>
            <w:tcW w:w="265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eknoloji Sosyolojisi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EA19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Öğr. Gör. İlknur YEŞİL</w:t>
            </w:r>
          </w:p>
        </w:tc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 w:themeFill="background1"/>
          </w:tcPr>
          <w:p w:rsidR="005D045C" w:rsidRPr="00EA19D0" w:rsidRDefault="005D045C" w:rsidP="005D045C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Toker</w:t>
            </w:r>
          </w:p>
        </w:tc>
      </w:tr>
    </w:tbl>
    <w:p w:rsidR="00210092" w:rsidRDefault="00210092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Default="00396459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Default="00396459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Default="00396459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Default="00396459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Default="00396459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1729CC" w:rsidRDefault="001729CC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1729CC" w:rsidRDefault="001729CC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1729CC" w:rsidRDefault="001729CC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1729CC" w:rsidRDefault="001729CC" w:rsidP="00396459">
      <w:pPr>
        <w:tabs>
          <w:tab w:val="left" w:pos="707"/>
        </w:tabs>
        <w:ind w:right="10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:rsidR="00396459" w:rsidRPr="00EF1E5D" w:rsidRDefault="00396459" w:rsidP="00396459">
      <w:pPr>
        <w:tabs>
          <w:tab w:val="left" w:pos="707"/>
        </w:tabs>
        <w:ind w:right="105"/>
        <w:rPr>
          <w:rFonts w:ascii="Times New Roman" w:hAnsi="Times New Roman" w:cs="Times New Roman"/>
          <w:sz w:val="15"/>
          <w:szCs w:val="15"/>
        </w:rPr>
      </w:pPr>
    </w:p>
    <w:p w:rsidR="001D66E0" w:rsidRPr="001D66E0" w:rsidRDefault="001D66E0" w:rsidP="001D66E0">
      <w:pPr>
        <w:tabs>
          <w:tab w:val="left" w:pos="707"/>
        </w:tabs>
        <w:ind w:left="707" w:right="105"/>
        <w:rPr>
          <w:rFonts w:ascii="Times New Roman" w:hAnsi="Times New Roman" w:cs="Times New Roman"/>
          <w:sz w:val="15"/>
          <w:szCs w:val="15"/>
        </w:rPr>
      </w:pPr>
    </w:p>
    <w:p w:rsidR="00396459" w:rsidRPr="00210092" w:rsidRDefault="00396459" w:rsidP="00396459">
      <w:pPr>
        <w:numPr>
          <w:ilvl w:val="0"/>
          <w:numId w:val="1"/>
        </w:numPr>
        <w:tabs>
          <w:tab w:val="left" w:pos="707"/>
        </w:tabs>
        <w:ind w:right="105"/>
        <w:rPr>
          <w:rFonts w:ascii="Times New Roman" w:hAnsi="Times New Roman" w:cs="Times New Roman"/>
          <w:sz w:val="15"/>
          <w:szCs w:val="15"/>
        </w:rPr>
      </w:pPr>
      <w:r w:rsidRPr="00EF1E5D">
        <w:rPr>
          <w:rFonts w:ascii="Times New Roman" w:hAnsi="Times New Roman" w:cs="Times New Roman"/>
          <w:spacing w:val="-1"/>
          <w:sz w:val="16"/>
          <w:szCs w:val="16"/>
        </w:rPr>
        <w:t>Alan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dışı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seçmel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dersler</w:t>
      </w:r>
      <w:proofErr w:type="spellEnd"/>
      <w:r>
        <w:rPr>
          <w:rFonts w:ascii="Times New Roman" w:hAnsi="Times New Roman" w:cs="Times New Roman"/>
          <w:sz w:val="16"/>
          <w:szCs w:val="16"/>
        </w:rPr>
        <w:t>,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Türk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-1"/>
          <w:sz w:val="16"/>
          <w:szCs w:val="16"/>
        </w:rPr>
        <w:t>Dili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I,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-1"/>
          <w:sz w:val="16"/>
          <w:szCs w:val="16"/>
        </w:rPr>
        <w:t>Atatürk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İlkeler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ve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İnkılap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Tarih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I </w:t>
      </w:r>
      <w:proofErr w:type="spellStart"/>
      <w:r>
        <w:rPr>
          <w:rFonts w:ascii="Times New Roman" w:hAnsi="Times New Roman" w:cs="Times New Roman"/>
          <w:sz w:val="16"/>
          <w:szCs w:val="16"/>
        </w:rPr>
        <w:t>ve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Pedagojik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Formasyon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derslerin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bulunduğu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saatlere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başka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sınav</w:t>
      </w:r>
      <w:proofErr w:type="spellEnd"/>
      <w:r w:rsidRPr="00EF1E5D">
        <w:rPr>
          <w:rFonts w:ascii="Times New Roman" w:hAnsi="Times New Roman" w:cs="Times New Roman"/>
          <w:spacing w:val="59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konulmayacaktır</w:t>
      </w:r>
      <w:proofErr w:type="spellEnd"/>
      <w:r w:rsidRPr="00EF1E5D">
        <w:rPr>
          <w:rFonts w:ascii="Times New Roman" w:hAnsi="Times New Roman" w:cs="Times New Roman"/>
          <w:spacing w:val="-1"/>
          <w:sz w:val="16"/>
          <w:szCs w:val="16"/>
        </w:rPr>
        <w:t>.</w:t>
      </w:r>
    </w:p>
    <w:p w:rsidR="00594A25" w:rsidRPr="00396459" w:rsidRDefault="00396459" w:rsidP="0039645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15"/>
          <w:szCs w:val="15"/>
        </w:rPr>
      </w:pP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Sınavlar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üz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üze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apılacaktır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>.</w:t>
      </w:r>
    </w:p>
    <w:sectPr w:rsidR="00594A25" w:rsidRPr="00396459">
      <w:pgSz w:w="11910" w:h="16840"/>
      <w:pgMar w:top="160" w:right="120" w:bottom="280" w:left="2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14559"/>
    <w:multiLevelType w:val="hybridMultilevel"/>
    <w:tmpl w:val="5CBE73CE"/>
    <w:lvl w:ilvl="0" w:tplc="1A0ECFF6">
      <w:start w:val="1"/>
      <w:numFmt w:val="decimal"/>
      <w:lvlText w:val="%1-"/>
      <w:lvlJc w:val="left"/>
      <w:pPr>
        <w:ind w:left="707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A7A4C6BE">
      <w:start w:val="1"/>
      <w:numFmt w:val="bullet"/>
      <w:lvlText w:val="•"/>
      <w:lvlJc w:val="left"/>
      <w:pPr>
        <w:ind w:left="1790" w:hanging="360"/>
      </w:pPr>
      <w:rPr>
        <w:rFonts w:hint="default"/>
      </w:rPr>
    </w:lvl>
    <w:lvl w:ilvl="2" w:tplc="E6EC893C">
      <w:start w:val="1"/>
      <w:numFmt w:val="bullet"/>
      <w:lvlText w:val="•"/>
      <w:lvlJc w:val="left"/>
      <w:pPr>
        <w:ind w:left="2874" w:hanging="360"/>
      </w:pPr>
      <w:rPr>
        <w:rFonts w:hint="default"/>
      </w:rPr>
    </w:lvl>
    <w:lvl w:ilvl="3" w:tplc="6512CA1A">
      <w:start w:val="1"/>
      <w:numFmt w:val="bullet"/>
      <w:lvlText w:val="•"/>
      <w:lvlJc w:val="left"/>
      <w:pPr>
        <w:ind w:left="3958" w:hanging="360"/>
      </w:pPr>
      <w:rPr>
        <w:rFonts w:hint="default"/>
      </w:rPr>
    </w:lvl>
    <w:lvl w:ilvl="4" w:tplc="C1F08B86">
      <w:start w:val="1"/>
      <w:numFmt w:val="bullet"/>
      <w:lvlText w:val="•"/>
      <w:lvlJc w:val="left"/>
      <w:pPr>
        <w:ind w:left="5042" w:hanging="360"/>
      </w:pPr>
      <w:rPr>
        <w:rFonts w:hint="default"/>
      </w:rPr>
    </w:lvl>
    <w:lvl w:ilvl="5" w:tplc="18FA966E">
      <w:start w:val="1"/>
      <w:numFmt w:val="bullet"/>
      <w:lvlText w:val="•"/>
      <w:lvlJc w:val="left"/>
      <w:pPr>
        <w:ind w:left="6126" w:hanging="360"/>
      </w:pPr>
      <w:rPr>
        <w:rFonts w:hint="default"/>
      </w:rPr>
    </w:lvl>
    <w:lvl w:ilvl="6" w:tplc="8344361A">
      <w:start w:val="1"/>
      <w:numFmt w:val="bullet"/>
      <w:lvlText w:val="•"/>
      <w:lvlJc w:val="left"/>
      <w:pPr>
        <w:ind w:left="7210" w:hanging="360"/>
      </w:pPr>
      <w:rPr>
        <w:rFonts w:hint="default"/>
      </w:rPr>
    </w:lvl>
    <w:lvl w:ilvl="7" w:tplc="CC706A9E">
      <w:start w:val="1"/>
      <w:numFmt w:val="bullet"/>
      <w:lvlText w:val="•"/>
      <w:lvlJc w:val="left"/>
      <w:pPr>
        <w:ind w:left="8294" w:hanging="360"/>
      </w:pPr>
      <w:rPr>
        <w:rFonts w:hint="default"/>
      </w:rPr>
    </w:lvl>
    <w:lvl w:ilvl="8" w:tplc="A7805ED8">
      <w:start w:val="1"/>
      <w:numFmt w:val="bullet"/>
      <w:lvlText w:val="•"/>
      <w:lvlJc w:val="left"/>
      <w:pPr>
        <w:ind w:left="9378" w:hanging="360"/>
      </w:pPr>
      <w:rPr>
        <w:rFonts w:hint="default"/>
      </w:rPr>
    </w:lvl>
  </w:abstractNum>
  <w:abstractNum w:abstractNumId="1" w15:restartNumberingAfterBreak="0">
    <w:nsid w:val="76EF7A83"/>
    <w:multiLevelType w:val="hybridMultilevel"/>
    <w:tmpl w:val="92649A54"/>
    <w:lvl w:ilvl="0" w:tplc="04FA242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sjAwMrIEYjMLSyUdpeDU4uLM/DyQApNaANt2L80sAAAA"/>
  </w:docVars>
  <w:rsids>
    <w:rsidRoot w:val="00B948C8"/>
    <w:rsid w:val="00082B33"/>
    <w:rsid w:val="0008699B"/>
    <w:rsid w:val="0013331A"/>
    <w:rsid w:val="001729CC"/>
    <w:rsid w:val="001A5E87"/>
    <w:rsid w:val="001D66E0"/>
    <w:rsid w:val="00210092"/>
    <w:rsid w:val="00241CDB"/>
    <w:rsid w:val="002A5557"/>
    <w:rsid w:val="002E68BD"/>
    <w:rsid w:val="00333D99"/>
    <w:rsid w:val="0036321B"/>
    <w:rsid w:val="003763FC"/>
    <w:rsid w:val="0038274E"/>
    <w:rsid w:val="00396459"/>
    <w:rsid w:val="003A1333"/>
    <w:rsid w:val="003D539A"/>
    <w:rsid w:val="00454309"/>
    <w:rsid w:val="00465999"/>
    <w:rsid w:val="00487465"/>
    <w:rsid w:val="004A6553"/>
    <w:rsid w:val="004B51AD"/>
    <w:rsid w:val="004B571A"/>
    <w:rsid w:val="004C274B"/>
    <w:rsid w:val="005149A3"/>
    <w:rsid w:val="0051699D"/>
    <w:rsid w:val="00560DF0"/>
    <w:rsid w:val="005653AD"/>
    <w:rsid w:val="00567E46"/>
    <w:rsid w:val="00594A25"/>
    <w:rsid w:val="005C386F"/>
    <w:rsid w:val="005D045C"/>
    <w:rsid w:val="00615BC8"/>
    <w:rsid w:val="006B137B"/>
    <w:rsid w:val="006F3D17"/>
    <w:rsid w:val="006F5C42"/>
    <w:rsid w:val="00760092"/>
    <w:rsid w:val="007658F4"/>
    <w:rsid w:val="00796CEE"/>
    <w:rsid w:val="007D38D8"/>
    <w:rsid w:val="007E34C3"/>
    <w:rsid w:val="007F58C1"/>
    <w:rsid w:val="008C300A"/>
    <w:rsid w:val="008F24B8"/>
    <w:rsid w:val="00907FD8"/>
    <w:rsid w:val="00910E7F"/>
    <w:rsid w:val="00933CB4"/>
    <w:rsid w:val="009950E9"/>
    <w:rsid w:val="00A07005"/>
    <w:rsid w:val="00A40513"/>
    <w:rsid w:val="00A537CA"/>
    <w:rsid w:val="00A55A20"/>
    <w:rsid w:val="00A62C02"/>
    <w:rsid w:val="00AA5B50"/>
    <w:rsid w:val="00AD3FE0"/>
    <w:rsid w:val="00AF7272"/>
    <w:rsid w:val="00B114F6"/>
    <w:rsid w:val="00B20C0E"/>
    <w:rsid w:val="00B2701D"/>
    <w:rsid w:val="00B27214"/>
    <w:rsid w:val="00B90F6C"/>
    <w:rsid w:val="00B9258E"/>
    <w:rsid w:val="00B948C8"/>
    <w:rsid w:val="00BE3997"/>
    <w:rsid w:val="00CB2552"/>
    <w:rsid w:val="00CC05A0"/>
    <w:rsid w:val="00D260C3"/>
    <w:rsid w:val="00E2672F"/>
    <w:rsid w:val="00E67E01"/>
    <w:rsid w:val="00E85495"/>
    <w:rsid w:val="00E969C5"/>
    <w:rsid w:val="00EA19D0"/>
    <w:rsid w:val="00EE76DF"/>
    <w:rsid w:val="00EF1E5D"/>
    <w:rsid w:val="00F06544"/>
    <w:rsid w:val="00F13BF0"/>
    <w:rsid w:val="00F47C5F"/>
    <w:rsid w:val="00F7144E"/>
    <w:rsid w:val="00FC4DEC"/>
    <w:rsid w:val="00FF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238595-72E5-45B0-BA66-C66D4AA18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01"/>
    </w:pPr>
    <w:rPr>
      <w:rFonts w:ascii="Times New Roman" w:eastAsia="Times New Roman" w:hAnsi="Times New Roman"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5149A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49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1</TotalTime>
  <Pages>1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ra Sınav Programları 0</vt:lpstr>
    </vt:vector>
  </TitlesOfParts>
  <Company>Silentall Unattended Installer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 Sınav Programları 0</dc:title>
  <dc:subject>Ara Sınav Programları 0</dc:subject>
  <dc:creator>enVision Document &amp; Workflow Management System</dc:creator>
  <cp:lastModifiedBy>Serhat Toker</cp:lastModifiedBy>
  <cp:revision>10</cp:revision>
  <cp:lastPrinted>2024-01-08T12:14:00Z</cp:lastPrinted>
  <dcterms:created xsi:type="dcterms:W3CDTF">2024-01-07T20:04:00Z</dcterms:created>
  <dcterms:modified xsi:type="dcterms:W3CDTF">2024-01-27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4T00:00:00Z</vt:filetime>
  </property>
  <property fmtid="{D5CDD505-2E9C-101B-9397-08002B2CF9AE}" pid="3" name="LastSaved">
    <vt:filetime>2020-11-05T00:00:00Z</vt:filetime>
  </property>
</Properties>
</file>